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 Mittel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ttel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5 Medford Cir,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ttelman@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429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00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